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B0C83" w14:textId="5F6C91C0" w:rsidR="00992B64" w:rsidRDefault="00992B64" w:rsidP="00992B64">
      <w:pPr>
        <w:pStyle w:val="Heading1"/>
        <w:jc w:val="center"/>
      </w:pPr>
      <w:r>
        <w:t>Task p5.1.2</w:t>
      </w:r>
    </w:p>
    <w:p w14:paraId="5C9A2E86" w14:textId="77777777" w:rsidR="00992B64" w:rsidRDefault="00992B6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2B64" w14:paraId="35835FAA" w14:textId="77777777" w:rsidTr="003B6BCB">
        <w:tc>
          <w:tcPr>
            <w:tcW w:w="4675" w:type="dxa"/>
            <w:shd w:val="clear" w:color="auto" w:fill="2F5496" w:themeFill="accent1" w:themeFillShade="BF"/>
          </w:tcPr>
          <w:p w14:paraId="6F818DC7" w14:textId="63F90841" w:rsidR="00992B64" w:rsidRDefault="003B6BCB">
            <w:r>
              <w:t>Relation</w:t>
            </w:r>
          </w:p>
        </w:tc>
        <w:tc>
          <w:tcPr>
            <w:tcW w:w="4675" w:type="dxa"/>
            <w:shd w:val="clear" w:color="auto" w:fill="2F5496" w:themeFill="accent1" w:themeFillShade="BF"/>
          </w:tcPr>
          <w:p w14:paraId="5828EFC6" w14:textId="7A820157" w:rsidR="00992B64" w:rsidRDefault="003B6BCB">
            <w:r>
              <w:t>Primary Key</w:t>
            </w:r>
          </w:p>
        </w:tc>
      </w:tr>
      <w:tr w:rsidR="00992B64" w14:paraId="14E3B21B" w14:textId="77777777" w:rsidTr="00992B64">
        <w:tc>
          <w:tcPr>
            <w:tcW w:w="4675" w:type="dxa"/>
          </w:tcPr>
          <w:p w14:paraId="0BF9C358" w14:textId="46043A59" w:rsidR="00992B64" w:rsidRDefault="003B6BCB">
            <w:r>
              <w:t>Student</w:t>
            </w:r>
          </w:p>
        </w:tc>
        <w:tc>
          <w:tcPr>
            <w:tcW w:w="4675" w:type="dxa"/>
          </w:tcPr>
          <w:p w14:paraId="07C7BE7F" w14:textId="7740894B" w:rsidR="00992B64" w:rsidRDefault="00EA3451">
            <w:r>
              <w:t>s</w:t>
            </w:r>
            <w:r w:rsidR="00716F7F">
              <w:t>tude_id</w:t>
            </w:r>
          </w:p>
        </w:tc>
      </w:tr>
      <w:tr w:rsidR="00992B64" w14:paraId="7394D1D7" w14:textId="77777777" w:rsidTr="00992B64">
        <w:tc>
          <w:tcPr>
            <w:tcW w:w="4675" w:type="dxa"/>
          </w:tcPr>
          <w:p w14:paraId="7E347079" w14:textId="41EE6505" w:rsidR="00992B64" w:rsidRDefault="00716F7F">
            <w:r>
              <w:t>Subj_</w:t>
            </w:r>
            <w:r w:rsidR="003B6BCB">
              <w:t>Enrolment</w:t>
            </w:r>
          </w:p>
        </w:tc>
        <w:tc>
          <w:tcPr>
            <w:tcW w:w="4675" w:type="dxa"/>
          </w:tcPr>
          <w:p w14:paraId="3CCBDAC7" w14:textId="3F1D0B77" w:rsidR="00992B64" w:rsidRDefault="00E1430B">
            <w:r>
              <w:t xml:space="preserve">stud_id + </w:t>
            </w:r>
            <w:r w:rsidR="009C22B6">
              <w:t>subj_code</w:t>
            </w:r>
            <w:r w:rsidR="00F8213C">
              <w:t xml:space="preserve"> +</w:t>
            </w:r>
            <w:r w:rsidR="00F01CE7">
              <w:t xml:space="preserve"> semester + year</w:t>
            </w:r>
          </w:p>
        </w:tc>
      </w:tr>
      <w:tr w:rsidR="00992B64" w14:paraId="76C880C0" w14:textId="77777777" w:rsidTr="00992B64">
        <w:tc>
          <w:tcPr>
            <w:tcW w:w="4675" w:type="dxa"/>
          </w:tcPr>
          <w:p w14:paraId="2F43253C" w14:textId="7A356E3C" w:rsidR="00992B64" w:rsidRDefault="00716F7F">
            <w:r>
              <w:t>Subject</w:t>
            </w:r>
          </w:p>
        </w:tc>
        <w:tc>
          <w:tcPr>
            <w:tcW w:w="4675" w:type="dxa"/>
          </w:tcPr>
          <w:p w14:paraId="3DF839A7" w14:textId="3A239743" w:rsidR="00992B64" w:rsidRDefault="00F01CE7">
            <w:r>
              <w:t>subj_code</w:t>
            </w:r>
          </w:p>
        </w:tc>
      </w:tr>
      <w:tr w:rsidR="002D3E95" w14:paraId="1D7BCED9" w14:textId="77777777" w:rsidTr="00992B64">
        <w:tc>
          <w:tcPr>
            <w:tcW w:w="4675" w:type="dxa"/>
          </w:tcPr>
          <w:p w14:paraId="050031BA" w14:textId="7977D589" w:rsidR="002D3E95" w:rsidRDefault="002D3E95" w:rsidP="002D3E95">
            <w:r>
              <w:t>Grade</w:t>
            </w:r>
          </w:p>
        </w:tc>
        <w:tc>
          <w:tcPr>
            <w:tcW w:w="4675" w:type="dxa"/>
          </w:tcPr>
          <w:p w14:paraId="7380564D" w14:textId="01AF677F" w:rsidR="002D3E95" w:rsidRDefault="002D3E95" w:rsidP="002D3E95">
            <w:r>
              <w:t>stud_id + subj_code + semester + year</w:t>
            </w:r>
          </w:p>
        </w:tc>
      </w:tr>
    </w:tbl>
    <w:p w14:paraId="0EF08E3F" w14:textId="559F27A1" w:rsidR="008A6E49" w:rsidRDefault="00843573"/>
    <w:p w14:paraId="55C03AAE" w14:textId="62469711" w:rsidR="002D3E95" w:rsidRPr="00327FDB" w:rsidRDefault="002D3E95">
      <w:r w:rsidRPr="00327FDB">
        <w:rPr>
          <w:b/>
          <w:bCs/>
        </w:rPr>
        <w:t xml:space="preserve">Reason for composite keys in </w:t>
      </w:r>
      <w:r w:rsidR="00327FDB" w:rsidRPr="00327FDB">
        <w:rPr>
          <w:b/>
          <w:bCs/>
        </w:rPr>
        <w:t>Subj_Enrolment and Grade</w:t>
      </w:r>
      <w:r w:rsidR="00327FDB">
        <w:rPr>
          <w:b/>
          <w:bCs/>
        </w:rPr>
        <w:t xml:space="preserve">: </w:t>
      </w:r>
      <w:r w:rsidR="00327FDB">
        <w:t xml:space="preserve">because one student can </w:t>
      </w:r>
      <w:r w:rsidR="00C20C95">
        <w:t xml:space="preserve">be enrolled in same subject in different semester or in different years </w:t>
      </w:r>
      <w:r w:rsidR="00843573">
        <w:t>filer in that subject or drooping in middle of unit.</w:t>
      </w:r>
    </w:p>
    <w:sectPr w:rsidR="002D3E95" w:rsidRPr="00327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MDMyNjQxNzUztzRW0lEKTi0uzszPAykwqgUAdknarCwAAAA="/>
  </w:docVars>
  <w:rsids>
    <w:rsidRoot w:val="00992B64"/>
    <w:rsid w:val="002D3E95"/>
    <w:rsid w:val="00327FDB"/>
    <w:rsid w:val="003B6BCB"/>
    <w:rsid w:val="00716F7F"/>
    <w:rsid w:val="00843573"/>
    <w:rsid w:val="00992B64"/>
    <w:rsid w:val="009C22B6"/>
    <w:rsid w:val="00C20C95"/>
    <w:rsid w:val="00C949CB"/>
    <w:rsid w:val="00D172BF"/>
    <w:rsid w:val="00E1430B"/>
    <w:rsid w:val="00EA3451"/>
    <w:rsid w:val="00F01CE7"/>
    <w:rsid w:val="00F8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908CB"/>
  <w15:chartTrackingRefBased/>
  <w15:docId w15:val="{17DD642D-CA38-42B7-97E5-9FFB5E76A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2B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2B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92B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2</cp:revision>
  <dcterms:created xsi:type="dcterms:W3CDTF">2020-09-06T17:17:00Z</dcterms:created>
  <dcterms:modified xsi:type="dcterms:W3CDTF">2020-09-09T06:48:00Z</dcterms:modified>
</cp:coreProperties>
</file>